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F915F" w14:textId="6424C1F0" w:rsidR="006127BB" w:rsidRPr="006127BB" w:rsidRDefault="006127BB" w:rsidP="006127B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lang w:val="en"/>
        </w:rPr>
      </w:pP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>Below, you'll find a "justification letter" template — a letter to yo</w:t>
      </w:r>
      <w:r w:rsidR="004478D5">
        <w:rPr>
          <w:rFonts w:ascii="Arial" w:eastAsia="Times New Roman" w:hAnsi="Arial" w:cs="Arial"/>
          <w:b/>
          <w:sz w:val="20"/>
          <w:szCs w:val="20"/>
          <w:lang w:val="en"/>
        </w:rPr>
        <w:t xml:space="preserve">ur supervisor explaining all </w:t>
      </w: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 xml:space="preserve">the benefits you'll get from attending the </w:t>
      </w:r>
      <w:r>
        <w:rPr>
          <w:rFonts w:ascii="Arial" w:eastAsia="Times New Roman" w:hAnsi="Arial" w:cs="Arial"/>
          <w:b/>
          <w:sz w:val="20"/>
          <w:szCs w:val="20"/>
          <w:lang w:val="en"/>
        </w:rPr>
        <w:t xml:space="preserve">DIA </w:t>
      </w:r>
      <w:r w:rsidR="001064AE">
        <w:rPr>
          <w:rFonts w:ascii="Arial" w:eastAsia="Times New Roman" w:hAnsi="Arial" w:cs="Arial"/>
          <w:b/>
          <w:sz w:val="20"/>
          <w:szCs w:val="20"/>
          <w:lang w:val="en"/>
        </w:rPr>
        <w:t>Europe 2021</w:t>
      </w: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>, how they will make you a better employee, and help advance your organization.</w:t>
      </w:r>
    </w:p>
    <w:p w14:paraId="56BF9160" w14:textId="095166F3" w:rsidR="006127BB" w:rsidRPr="006127BB" w:rsidRDefault="006127BB" w:rsidP="006127B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lang w:val="en"/>
        </w:rPr>
      </w:pP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 xml:space="preserve">This general template will get you started while allowing you to customize it to you and your organization's </w:t>
      </w:r>
      <w:r w:rsidR="00DE0D06" w:rsidRPr="006127BB">
        <w:rPr>
          <w:rFonts w:ascii="Arial" w:eastAsia="Times New Roman" w:hAnsi="Arial" w:cs="Arial"/>
          <w:b/>
          <w:sz w:val="20"/>
          <w:szCs w:val="20"/>
          <w:lang w:val="en"/>
        </w:rPr>
        <w:t>needs</w:t>
      </w: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>.</w:t>
      </w:r>
    </w:p>
    <w:p w14:paraId="56BF9161" w14:textId="77777777" w:rsidR="006A47E7" w:rsidRPr="00D67BA0" w:rsidRDefault="006A47E7" w:rsidP="006A47E7">
      <w:pP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</w:pP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lt;Date&gt;</w:t>
      </w:r>
    </w:p>
    <w:p w14:paraId="56BF9162" w14:textId="77777777" w:rsidR="006A47E7" w:rsidRPr="00D67BA0" w:rsidRDefault="00ED109A" w:rsidP="006A47E7">
      <w:pPr>
        <w:rPr>
          <w:rFonts w:ascii="Arial" w:hAnsi="Arial" w:cs="Arial"/>
          <w:b/>
          <w:sz w:val="20"/>
          <w:szCs w:val="20"/>
        </w:rPr>
      </w:pPr>
      <w:r w:rsidRPr="00D67BA0">
        <w:rPr>
          <w:rFonts w:ascii="Arial" w:hAnsi="Arial" w:cs="Arial"/>
          <w:sz w:val="20"/>
          <w:szCs w:val="20"/>
        </w:rPr>
        <w:t>Dear &lt;</w:t>
      </w:r>
      <w:r w:rsidR="006A47E7"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Supervisor’s name&gt;,</w:t>
      </w:r>
    </w:p>
    <w:p w14:paraId="56BF9163" w14:textId="6B039B65" w:rsidR="006A47E7" w:rsidRDefault="006A47E7" w:rsidP="006A47E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 would like to attend</w:t>
      </w:r>
      <w:r w:rsidR="00D41F0A">
        <w:rPr>
          <w:rFonts w:ascii="Arial" w:hAnsi="Arial" w:cs="Arial"/>
          <w:sz w:val="20"/>
          <w:szCs w:val="20"/>
        </w:rPr>
        <w:t xml:space="preserve"> the</w:t>
      </w:r>
      <w:r>
        <w:rPr>
          <w:rFonts w:ascii="Arial" w:hAnsi="Arial" w:cs="Arial"/>
          <w:sz w:val="20"/>
          <w:szCs w:val="20"/>
        </w:rPr>
        <w:t xml:space="preserve"> </w:t>
      </w:r>
      <w:hyperlink r:id="rId10" w:history="1">
        <w:r w:rsidR="001064AE" w:rsidRPr="000E05C7">
          <w:rPr>
            <w:rStyle w:val="Hyperlink"/>
            <w:rFonts w:ascii="Arial" w:hAnsi="Arial" w:cs="Arial"/>
            <w:sz w:val="20"/>
            <w:szCs w:val="20"/>
          </w:rPr>
          <w:t>DIA Europe 2021</w:t>
        </w:r>
      </w:hyperlink>
      <w:r w:rsidR="001064AE">
        <w:rPr>
          <w:rFonts w:ascii="Arial" w:hAnsi="Arial" w:cs="Arial"/>
          <w:sz w:val="20"/>
          <w:szCs w:val="20"/>
        </w:rPr>
        <w:t xml:space="preserve"> taking place</w:t>
      </w:r>
      <w:r w:rsidR="00DE0D06">
        <w:rPr>
          <w:rFonts w:ascii="Arial" w:hAnsi="Arial" w:cs="Arial"/>
          <w:sz w:val="20"/>
          <w:szCs w:val="20"/>
        </w:rPr>
        <w:t xml:space="preserve"> on</w:t>
      </w:r>
      <w:r w:rsidR="001064AE">
        <w:rPr>
          <w:rFonts w:ascii="Arial" w:hAnsi="Arial" w:cs="Arial"/>
          <w:sz w:val="20"/>
          <w:szCs w:val="20"/>
        </w:rPr>
        <w:t xml:space="preserve"> 15-19 March 2021 virtually</w:t>
      </w:r>
      <w:r w:rsidR="009A3659">
        <w:rPr>
          <w:rFonts w:ascii="Arial" w:hAnsi="Arial" w:cs="Arial"/>
          <w:sz w:val="20"/>
          <w:szCs w:val="20"/>
        </w:rPr>
        <w:t>.</w:t>
      </w:r>
    </w:p>
    <w:p w14:paraId="56BF9164" w14:textId="5EFED19F" w:rsidR="006A47E7" w:rsidRPr="00BC292A" w:rsidRDefault="006A47E7" w:rsidP="006A47E7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</w:t>
      </w:r>
      <w:r w:rsidR="009F7C82" w:rsidRPr="00BE446E">
        <w:rPr>
          <w:rFonts w:ascii="Arial" w:hAnsi="Arial" w:cs="Arial"/>
          <w:sz w:val="20"/>
          <w:szCs w:val="20"/>
        </w:rPr>
        <w:t>meeting</w:t>
      </w:r>
      <w:r w:rsidR="00BE446E" w:rsidRPr="00BE446E">
        <w:rPr>
          <w:rFonts w:ascii="Arial" w:hAnsi="Arial" w:cs="Arial"/>
          <w:sz w:val="20"/>
          <w:szCs w:val="20"/>
        </w:rPr>
        <w:t xml:space="preserve"> </w:t>
      </w:r>
      <w:r w:rsidR="00BE446E" w:rsidRPr="003A3AC4">
        <w:rPr>
          <w:rFonts w:ascii="Arial" w:hAnsi="Arial" w:cs="Arial"/>
          <w:color w:val="353535"/>
          <w:sz w:val="20"/>
          <w:szCs w:val="20"/>
          <w:lang w:val="en"/>
        </w:rPr>
        <w:t>brings together a community o</w:t>
      </w:r>
      <w:r w:rsidR="00595F27">
        <w:rPr>
          <w:rFonts w:ascii="Arial" w:hAnsi="Arial" w:cs="Arial"/>
          <w:color w:val="353535"/>
          <w:sz w:val="20"/>
          <w:szCs w:val="20"/>
          <w:lang w:val="en"/>
        </w:rPr>
        <w:t>f life sciences professionals at</w:t>
      </w:r>
      <w:r w:rsidR="00BE446E" w:rsidRPr="003A3AC4">
        <w:rPr>
          <w:rFonts w:ascii="Arial" w:hAnsi="Arial" w:cs="Arial"/>
          <w:color w:val="353535"/>
          <w:sz w:val="20"/>
          <w:szCs w:val="20"/>
          <w:lang w:val="en"/>
        </w:rPr>
        <w:t xml:space="preserve"> all levels and across all disciplines</w:t>
      </w:r>
      <w:r w:rsidR="00595F27">
        <w:rPr>
          <w:rFonts w:ascii="Arial" w:hAnsi="Arial" w:cs="Arial"/>
          <w:color w:val="353535"/>
          <w:sz w:val="20"/>
          <w:szCs w:val="20"/>
          <w:lang w:val="en"/>
        </w:rPr>
        <w:t>, all with a common goal of</w:t>
      </w:r>
      <w:r w:rsidR="00BE446E" w:rsidRPr="003A3AC4">
        <w:rPr>
          <w:rFonts w:ascii="Arial" w:hAnsi="Arial" w:cs="Arial"/>
          <w:color w:val="353535"/>
          <w:sz w:val="20"/>
          <w:szCs w:val="20"/>
          <w:lang w:val="en"/>
        </w:rPr>
        <w:t xml:space="preserve"> foster</w:t>
      </w:r>
      <w:r w:rsidR="00595F27">
        <w:rPr>
          <w:rFonts w:ascii="Arial" w:hAnsi="Arial" w:cs="Arial"/>
          <w:color w:val="353535"/>
          <w:sz w:val="20"/>
          <w:szCs w:val="20"/>
          <w:lang w:val="en"/>
        </w:rPr>
        <w:t>ing</w:t>
      </w:r>
      <w:r w:rsidR="00BE446E" w:rsidRPr="003A3AC4">
        <w:rPr>
          <w:rFonts w:ascii="Arial" w:hAnsi="Arial" w:cs="Arial"/>
          <w:color w:val="353535"/>
          <w:sz w:val="20"/>
          <w:szCs w:val="20"/>
          <w:lang w:val="en"/>
        </w:rPr>
        <w:t xml:space="preserve"> innovation that will lead to the development of safe and effective medical products and therapies </w:t>
      </w:r>
      <w:r w:rsidR="00DE0D06">
        <w:rPr>
          <w:rFonts w:ascii="Arial" w:hAnsi="Arial" w:cs="Arial"/>
          <w:color w:val="353535"/>
          <w:sz w:val="20"/>
          <w:szCs w:val="20"/>
          <w:lang w:val="en"/>
        </w:rPr>
        <w:t>for</w:t>
      </w:r>
      <w:r w:rsidR="00BE446E" w:rsidRPr="003A3AC4">
        <w:rPr>
          <w:rFonts w:ascii="Arial" w:hAnsi="Arial" w:cs="Arial"/>
          <w:color w:val="353535"/>
          <w:sz w:val="20"/>
          <w:szCs w:val="20"/>
          <w:lang w:val="en"/>
        </w:rPr>
        <w:t xml:space="preserve"> patients.</w:t>
      </w:r>
      <w:r>
        <w:rPr>
          <w:rFonts w:ascii="Arial" w:hAnsi="Arial" w:cs="Arial"/>
          <w:sz w:val="20"/>
          <w:szCs w:val="20"/>
        </w:rPr>
        <w:t xml:space="preserve"> </w:t>
      </w:r>
      <w:r w:rsidR="00BE446E" w:rsidRPr="003A3AC4">
        <w:rPr>
          <w:rFonts w:ascii="Arial" w:hAnsi="Arial" w:cs="Arial"/>
          <w:color w:val="353535"/>
          <w:sz w:val="20"/>
          <w:szCs w:val="20"/>
          <w:lang w:val="en"/>
        </w:rPr>
        <w:t>DIA</w:t>
      </w:r>
      <w:r w:rsidR="00251138">
        <w:rPr>
          <w:rFonts w:ascii="Arial" w:hAnsi="Arial" w:cs="Arial"/>
          <w:color w:val="353535"/>
          <w:sz w:val="20"/>
          <w:szCs w:val="20"/>
          <w:lang w:val="en"/>
        </w:rPr>
        <w:t xml:space="preserve"> </w:t>
      </w:r>
      <w:r w:rsidR="001064AE">
        <w:rPr>
          <w:rFonts w:ascii="Arial" w:hAnsi="Arial" w:cs="Arial"/>
          <w:color w:val="353535"/>
          <w:sz w:val="20"/>
          <w:szCs w:val="20"/>
          <w:lang w:val="en"/>
        </w:rPr>
        <w:t>Europe 2021</w:t>
      </w:r>
      <w:r w:rsidR="00BE446E" w:rsidRPr="003A3AC4">
        <w:rPr>
          <w:rFonts w:ascii="Arial" w:hAnsi="Arial" w:cs="Arial"/>
          <w:color w:val="353535"/>
          <w:sz w:val="20"/>
          <w:szCs w:val="20"/>
          <w:lang w:val="en"/>
        </w:rPr>
        <w:t xml:space="preserve"> provides the </w:t>
      </w:r>
      <w:r w:rsidR="00006852">
        <w:rPr>
          <w:rFonts w:ascii="Arial" w:hAnsi="Arial" w:cs="Arial"/>
          <w:color w:val="353535"/>
          <w:sz w:val="20"/>
          <w:szCs w:val="20"/>
          <w:lang w:val="en"/>
        </w:rPr>
        <w:t>greatest</w:t>
      </w:r>
      <w:r w:rsidR="00006852" w:rsidRPr="003A3AC4">
        <w:rPr>
          <w:rFonts w:ascii="Arial" w:hAnsi="Arial" w:cs="Arial"/>
          <w:color w:val="353535"/>
          <w:sz w:val="20"/>
          <w:szCs w:val="20"/>
          <w:lang w:val="en"/>
        </w:rPr>
        <w:t xml:space="preserve"> </w:t>
      </w:r>
      <w:r w:rsidR="00BE446E" w:rsidRPr="003A3AC4">
        <w:rPr>
          <w:rFonts w:ascii="Arial" w:hAnsi="Arial" w:cs="Arial"/>
          <w:color w:val="353535"/>
          <w:sz w:val="20"/>
          <w:szCs w:val="20"/>
          <w:lang w:val="en"/>
        </w:rPr>
        <w:t xml:space="preserve">opportunity to meet with people </w:t>
      </w:r>
      <w:r w:rsidR="00595F27">
        <w:rPr>
          <w:rFonts w:ascii="Arial" w:hAnsi="Arial" w:cs="Arial"/>
          <w:color w:val="353535"/>
          <w:sz w:val="20"/>
          <w:szCs w:val="20"/>
          <w:lang w:val="en"/>
        </w:rPr>
        <w:t>from around the world, share</w:t>
      </w:r>
      <w:r w:rsidR="00BE446E" w:rsidRPr="003A3AC4">
        <w:rPr>
          <w:rFonts w:ascii="Arial" w:hAnsi="Arial" w:cs="Arial"/>
          <w:color w:val="353535"/>
          <w:sz w:val="20"/>
          <w:szCs w:val="20"/>
          <w:lang w:val="en"/>
        </w:rPr>
        <w:t xml:space="preserve"> views and knowledge, network, and build new relationships.</w:t>
      </w:r>
      <w:r w:rsidR="00BB64F3">
        <w:rPr>
          <w:rFonts w:ascii="Arial" w:eastAsia="Times New Roman" w:hAnsi="Arial" w:cs="Arial"/>
          <w:sz w:val="20"/>
          <w:szCs w:val="20"/>
        </w:rPr>
        <w:t xml:space="preserve">  </w:t>
      </w:r>
    </w:p>
    <w:p w14:paraId="56BF9165" w14:textId="10B59ECE" w:rsidR="006A47E7" w:rsidRPr="00BC292A" w:rsidRDefault="006A47E7" w:rsidP="006A47E7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1B17F7">
        <w:rPr>
          <w:rFonts w:ascii="Arial" w:eastAsia="Times New Roman" w:hAnsi="Arial" w:cs="Arial"/>
          <w:sz w:val="20"/>
          <w:szCs w:val="20"/>
        </w:rPr>
        <w:t xml:space="preserve">An anticipated </w:t>
      </w:r>
      <w:r w:rsidR="001064AE">
        <w:rPr>
          <w:rFonts w:ascii="Arial" w:eastAsia="Times New Roman" w:hAnsi="Arial" w:cs="Arial"/>
          <w:sz w:val="20"/>
          <w:szCs w:val="20"/>
        </w:rPr>
        <w:t>1</w:t>
      </w:r>
      <w:r w:rsidR="009F7C82">
        <w:rPr>
          <w:rFonts w:ascii="Arial" w:eastAsia="Times New Roman" w:hAnsi="Arial" w:cs="Arial"/>
          <w:sz w:val="20"/>
          <w:szCs w:val="20"/>
        </w:rPr>
        <w:t>,</w:t>
      </w:r>
      <w:r w:rsidR="001064AE">
        <w:rPr>
          <w:rFonts w:ascii="Arial" w:eastAsia="Times New Roman" w:hAnsi="Arial" w:cs="Arial"/>
          <w:sz w:val="20"/>
          <w:szCs w:val="20"/>
        </w:rPr>
        <w:t>5</w:t>
      </w:r>
      <w:r w:rsidRPr="001B17F7">
        <w:rPr>
          <w:rFonts w:ascii="Arial" w:eastAsia="Times New Roman" w:hAnsi="Arial" w:cs="Arial"/>
          <w:sz w:val="20"/>
          <w:szCs w:val="20"/>
        </w:rPr>
        <w:t>00</w:t>
      </w:r>
      <w:r w:rsidR="00251138">
        <w:rPr>
          <w:rFonts w:ascii="Arial" w:eastAsia="Times New Roman" w:hAnsi="Arial" w:cs="Arial"/>
          <w:sz w:val="20"/>
          <w:szCs w:val="20"/>
        </w:rPr>
        <w:t>+</w:t>
      </w:r>
      <w:r w:rsidRPr="001B17F7">
        <w:rPr>
          <w:rFonts w:ascii="Arial" w:eastAsia="Times New Roman" w:hAnsi="Arial" w:cs="Arial"/>
          <w:sz w:val="20"/>
          <w:szCs w:val="20"/>
        </w:rPr>
        <w:t xml:space="preserve"> attendees, </w:t>
      </w:r>
      <w:r w:rsidR="00006852">
        <w:rPr>
          <w:rFonts w:ascii="Arial" w:eastAsia="Times New Roman" w:hAnsi="Arial" w:cs="Arial"/>
          <w:sz w:val="20"/>
          <w:szCs w:val="20"/>
        </w:rPr>
        <w:t>including</w:t>
      </w:r>
      <w:r w:rsidRPr="001B17F7">
        <w:rPr>
          <w:rFonts w:ascii="Arial" w:eastAsia="Times New Roman" w:hAnsi="Arial" w:cs="Arial"/>
          <w:sz w:val="20"/>
          <w:szCs w:val="20"/>
        </w:rPr>
        <w:t xml:space="preserve"> industry professionals, clinicians, patient representatives, and regulatory agenci</w:t>
      </w:r>
      <w:r w:rsidR="00595F27">
        <w:rPr>
          <w:rFonts w:ascii="Arial" w:eastAsia="Times New Roman" w:hAnsi="Arial" w:cs="Arial"/>
          <w:sz w:val="20"/>
          <w:szCs w:val="20"/>
        </w:rPr>
        <w:t xml:space="preserve">es from </w:t>
      </w:r>
      <w:r w:rsidR="00251138">
        <w:rPr>
          <w:rFonts w:ascii="Arial" w:eastAsia="Times New Roman" w:hAnsi="Arial" w:cs="Arial"/>
          <w:sz w:val="20"/>
          <w:szCs w:val="20"/>
        </w:rPr>
        <w:t>more than 50 countries</w:t>
      </w:r>
      <w:r w:rsidR="00595F27">
        <w:rPr>
          <w:rFonts w:ascii="Arial" w:eastAsia="Times New Roman" w:hAnsi="Arial" w:cs="Arial"/>
          <w:sz w:val="20"/>
          <w:szCs w:val="20"/>
        </w:rPr>
        <w:t xml:space="preserve">, will </w:t>
      </w:r>
      <w:r w:rsidRPr="001B17F7">
        <w:rPr>
          <w:rFonts w:ascii="Arial" w:eastAsia="Times New Roman" w:hAnsi="Arial" w:cs="Arial"/>
          <w:sz w:val="20"/>
          <w:szCs w:val="20"/>
        </w:rPr>
        <w:t>att</w:t>
      </w:r>
      <w:r w:rsidR="00595F27">
        <w:rPr>
          <w:rFonts w:ascii="Arial" w:eastAsia="Times New Roman" w:hAnsi="Arial" w:cs="Arial"/>
          <w:sz w:val="20"/>
          <w:szCs w:val="20"/>
        </w:rPr>
        <w:t xml:space="preserve">end and present at this </w:t>
      </w:r>
      <w:r w:rsidRPr="001B17F7">
        <w:rPr>
          <w:rFonts w:ascii="Arial" w:eastAsia="Times New Roman" w:hAnsi="Arial" w:cs="Arial"/>
          <w:sz w:val="20"/>
          <w:szCs w:val="20"/>
        </w:rPr>
        <w:t xml:space="preserve">event. In addition, I will </w:t>
      </w:r>
      <w:r w:rsidR="00752FA5">
        <w:rPr>
          <w:rFonts w:ascii="Arial" w:eastAsia="Times New Roman" w:hAnsi="Arial" w:cs="Arial"/>
          <w:sz w:val="20"/>
          <w:szCs w:val="20"/>
        </w:rPr>
        <w:t>have access to</w:t>
      </w:r>
      <w:r w:rsidRPr="001B17F7">
        <w:rPr>
          <w:rFonts w:ascii="Arial" w:eastAsia="Times New Roman" w:hAnsi="Arial" w:cs="Arial"/>
          <w:sz w:val="20"/>
          <w:szCs w:val="20"/>
        </w:rPr>
        <w:t xml:space="preserve"> </w:t>
      </w:r>
      <w:r w:rsidR="00006852">
        <w:rPr>
          <w:rFonts w:ascii="Arial" w:eastAsia="Times New Roman" w:hAnsi="Arial" w:cs="Arial"/>
          <w:sz w:val="20"/>
          <w:szCs w:val="20"/>
        </w:rPr>
        <w:t>the</w:t>
      </w:r>
      <w:r w:rsidRPr="001B17F7">
        <w:rPr>
          <w:rFonts w:ascii="Arial" w:eastAsia="Times New Roman" w:hAnsi="Arial" w:cs="Arial"/>
          <w:sz w:val="20"/>
          <w:szCs w:val="20"/>
        </w:rPr>
        <w:t xml:space="preserve"> </w:t>
      </w:r>
      <w:r w:rsidR="001064AE">
        <w:rPr>
          <w:rFonts w:ascii="Arial" w:eastAsia="Times New Roman" w:hAnsi="Arial" w:cs="Arial"/>
          <w:sz w:val="20"/>
          <w:szCs w:val="20"/>
        </w:rPr>
        <w:t xml:space="preserve">industry </w:t>
      </w:r>
      <w:r w:rsidRPr="001B17F7">
        <w:rPr>
          <w:rFonts w:ascii="Arial" w:eastAsia="Times New Roman" w:hAnsi="Arial" w:cs="Arial"/>
          <w:sz w:val="20"/>
          <w:szCs w:val="20"/>
        </w:rPr>
        <w:t>exhibit</w:t>
      </w:r>
      <w:r w:rsidR="001064AE">
        <w:rPr>
          <w:rFonts w:ascii="Arial" w:eastAsia="Times New Roman" w:hAnsi="Arial" w:cs="Arial"/>
          <w:sz w:val="20"/>
          <w:szCs w:val="20"/>
        </w:rPr>
        <w:t>ion and networking activities</w:t>
      </w:r>
      <w:r w:rsidR="009F7C82">
        <w:rPr>
          <w:rFonts w:ascii="Arial" w:eastAsia="Times New Roman" w:hAnsi="Arial" w:cs="Arial"/>
          <w:sz w:val="20"/>
          <w:szCs w:val="20"/>
        </w:rPr>
        <w:t>.</w:t>
      </w:r>
    </w:p>
    <w:p w14:paraId="30F3F371" w14:textId="39DEC1D6" w:rsidR="00C04839" w:rsidRDefault="006A47E7" w:rsidP="006A47E7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1B17F7">
        <w:rPr>
          <w:rFonts w:ascii="Arial" w:eastAsia="Times New Roman" w:hAnsi="Arial" w:cs="Arial"/>
          <w:sz w:val="20"/>
          <w:szCs w:val="20"/>
        </w:rPr>
        <w:t xml:space="preserve">While attending this </w:t>
      </w:r>
      <w:r w:rsidR="00752FA5">
        <w:rPr>
          <w:rFonts w:ascii="Arial" w:eastAsia="Times New Roman" w:hAnsi="Arial" w:cs="Arial"/>
          <w:sz w:val="20"/>
          <w:szCs w:val="20"/>
        </w:rPr>
        <w:t>meeting</w:t>
      </w:r>
      <w:r w:rsidRPr="001B17F7">
        <w:rPr>
          <w:rFonts w:ascii="Arial" w:eastAsia="Times New Roman" w:hAnsi="Arial" w:cs="Arial"/>
          <w:sz w:val="20"/>
          <w:szCs w:val="20"/>
        </w:rPr>
        <w:t xml:space="preserve">, I will be able to </w:t>
      </w:r>
      <w:r w:rsidR="00BB64F3">
        <w:rPr>
          <w:rFonts w:ascii="Arial" w:eastAsia="Times New Roman" w:hAnsi="Arial" w:cs="Arial"/>
          <w:sz w:val="20"/>
          <w:szCs w:val="20"/>
        </w:rPr>
        <w:t>participate in</w:t>
      </w:r>
      <w:r w:rsidRPr="001B17F7">
        <w:rPr>
          <w:rFonts w:ascii="Arial" w:eastAsia="Times New Roman" w:hAnsi="Arial" w:cs="Arial"/>
          <w:sz w:val="20"/>
          <w:szCs w:val="20"/>
        </w:rPr>
        <w:t xml:space="preserve"> </w:t>
      </w:r>
      <w:r w:rsidR="00DE0D06">
        <w:rPr>
          <w:rFonts w:ascii="Arial" w:eastAsia="Times New Roman" w:hAnsi="Arial" w:cs="Arial"/>
          <w:sz w:val="20"/>
          <w:szCs w:val="20"/>
        </w:rPr>
        <w:t>several</w:t>
      </w:r>
      <w:r w:rsidR="00545A03">
        <w:rPr>
          <w:rFonts w:ascii="Arial" w:eastAsia="Times New Roman" w:hAnsi="Arial" w:cs="Arial"/>
          <w:sz w:val="20"/>
          <w:szCs w:val="20"/>
        </w:rPr>
        <w:t xml:space="preserve"> interdisciplinary, cross-functional </w:t>
      </w:r>
      <w:r w:rsidRPr="001B17F7">
        <w:rPr>
          <w:rFonts w:ascii="Arial" w:eastAsia="Times New Roman" w:hAnsi="Arial" w:cs="Arial"/>
          <w:sz w:val="20"/>
          <w:szCs w:val="20"/>
        </w:rPr>
        <w:t xml:space="preserve">educational </w:t>
      </w:r>
      <w:r w:rsidR="00692E85">
        <w:rPr>
          <w:rFonts w:ascii="Arial" w:eastAsia="Times New Roman" w:hAnsi="Arial" w:cs="Arial"/>
          <w:sz w:val="20"/>
          <w:szCs w:val="20"/>
        </w:rPr>
        <w:t>offerings</w:t>
      </w:r>
      <w:r w:rsidRPr="001B17F7">
        <w:rPr>
          <w:rFonts w:ascii="Arial" w:eastAsia="Times New Roman" w:hAnsi="Arial" w:cs="Arial"/>
          <w:sz w:val="20"/>
          <w:szCs w:val="20"/>
        </w:rPr>
        <w:t xml:space="preserve"> </w:t>
      </w:r>
      <w:r w:rsidR="00545A03">
        <w:rPr>
          <w:rFonts w:ascii="Arial" w:eastAsia="Times New Roman" w:hAnsi="Arial" w:cs="Arial"/>
          <w:sz w:val="20"/>
          <w:szCs w:val="20"/>
        </w:rPr>
        <w:t>with real</w:t>
      </w:r>
      <w:r w:rsidR="00DE0D06">
        <w:rPr>
          <w:rFonts w:ascii="Arial" w:eastAsia="Times New Roman" w:hAnsi="Arial" w:cs="Arial"/>
          <w:sz w:val="20"/>
          <w:szCs w:val="20"/>
        </w:rPr>
        <w:t>-</w:t>
      </w:r>
      <w:r w:rsidR="00545A03">
        <w:rPr>
          <w:rFonts w:ascii="Arial" w:eastAsia="Times New Roman" w:hAnsi="Arial" w:cs="Arial"/>
          <w:sz w:val="20"/>
          <w:szCs w:val="20"/>
        </w:rPr>
        <w:t>world applications</w:t>
      </w:r>
      <w:r w:rsidR="00C04839">
        <w:rPr>
          <w:rFonts w:ascii="Arial" w:eastAsia="Times New Roman" w:hAnsi="Arial" w:cs="Arial"/>
          <w:sz w:val="20"/>
          <w:szCs w:val="20"/>
        </w:rPr>
        <w:t xml:space="preserve">. I will also </w:t>
      </w:r>
      <w:r w:rsidR="004E48C8">
        <w:rPr>
          <w:rFonts w:ascii="Arial" w:eastAsia="Times New Roman" w:hAnsi="Arial" w:cs="Arial"/>
          <w:sz w:val="20"/>
          <w:szCs w:val="20"/>
        </w:rPr>
        <w:t>have the unique ability to</w:t>
      </w:r>
      <w:r w:rsidR="00C04839">
        <w:rPr>
          <w:rFonts w:ascii="Arial" w:eastAsia="Times New Roman" w:hAnsi="Arial" w:cs="Arial"/>
          <w:sz w:val="20"/>
          <w:szCs w:val="20"/>
        </w:rPr>
        <w:t xml:space="preserve"> </w:t>
      </w:r>
      <w:r w:rsidRPr="001B17F7">
        <w:rPr>
          <w:rFonts w:ascii="Arial" w:eastAsia="Times New Roman" w:hAnsi="Arial" w:cs="Arial"/>
          <w:sz w:val="20"/>
          <w:szCs w:val="20"/>
        </w:rPr>
        <w:t xml:space="preserve">network with a variety of </w:t>
      </w:r>
      <w:r w:rsidR="00545A03">
        <w:rPr>
          <w:rFonts w:ascii="Arial" w:eastAsia="Times New Roman" w:hAnsi="Arial" w:cs="Arial"/>
          <w:sz w:val="20"/>
          <w:szCs w:val="20"/>
        </w:rPr>
        <w:t xml:space="preserve">top </w:t>
      </w:r>
      <w:r w:rsidRPr="001B17F7">
        <w:rPr>
          <w:rFonts w:ascii="Arial" w:eastAsia="Times New Roman" w:hAnsi="Arial" w:cs="Arial"/>
          <w:sz w:val="20"/>
          <w:szCs w:val="20"/>
        </w:rPr>
        <w:t xml:space="preserve">experts </w:t>
      </w:r>
      <w:r w:rsidR="00545A03">
        <w:rPr>
          <w:rFonts w:ascii="Arial" w:eastAsia="Times New Roman" w:hAnsi="Arial" w:cs="Arial"/>
          <w:sz w:val="20"/>
          <w:szCs w:val="20"/>
        </w:rPr>
        <w:t xml:space="preserve">in drug development </w:t>
      </w:r>
      <w:r w:rsidRPr="001B17F7">
        <w:rPr>
          <w:rFonts w:ascii="Arial" w:eastAsia="Times New Roman" w:hAnsi="Arial" w:cs="Arial"/>
          <w:sz w:val="20"/>
          <w:szCs w:val="20"/>
        </w:rPr>
        <w:t>from around the world.</w:t>
      </w:r>
    </w:p>
    <w:p w14:paraId="40893E2F" w14:textId="77777777" w:rsidR="00550FE4" w:rsidRDefault="00550FE4" w:rsidP="006A47E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6BF9166" w14:textId="64F55694" w:rsidR="006A47E7" w:rsidRPr="0000116F" w:rsidRDefault="00C04839" w:rsidP="006A47E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00116F">
        <w:rPr>
          <w:rFonts w:ascii="Arial" w:hAnsi="Arial" w:cs="Arial"/>
          <w:sz w:val="20"/>
          <w:szCs w:val="20"/>
        </w:rPr>
        <w:t>There are</w:t>
      </w:r>
      <w:r w:rsidR="001064AE">
        <w:rPr>
          <w:rFonts w:ascii="Arial" w:hAnsi="Arial" w:cs="Arial"/>
          <w:sz w:val="20"/>
          <w:szCs w:val="20"/>
        </w:rPr>
        <w:t xml:space="preserve"> 100</w:t>
      </w:r>
      <w:r w:rsidR="0000116F" w:rsidRPr="0000116F">
        <w:rPr>
          <w:rFonts w:ascii="Arial" w:hAnsi="Arial" w:cs="Arial"/>
          <w:sz w:val="20"/>
          <w:szCs w:val="20"/>
        </w:rPr>
        <w:t>+</w:t>
      </w:r>
      <w:r w:rsidR="006A47E7" w:rsidRPr="0000116F">
        <w:rPr>
          <w:rFonts w:ascii="Arial" w:hAnsi="Arial" w:cs="Arial"/>
          <w:sz w:val="20"/>
          <w:szCs w:val="20"/>
        </w:rPr>
        <w:t xml:space="preserve"> sessio</w:t>
      </w:r>
      <w:r w:rsidRPr="0000116F">
        <w:rPr>
          <w:rFonts w:ascii="Arial" w:hAnsi="Arial" w:cs="Arial"/>
          <w:sz w:val="20"/>
          <w:szCs w:val="20"/>
        </w:rPr>
        <w:t xml:space="preserve">ns and poster presentations </w:t>
      </w:r>
      <w:r w:rsidR="006A47E7" w:rsidRPr="0000116F">
        <w:rPr>
          <w:rFonts w:ascii="Arial" w:hAnsi="Arial" w:cs="Arial"/>
          <w:sz w:val="20"/>
          <w:szCs w:val="20"/>
        </w:rPr>
        <w:t xml:space="preserve">planned </w:t>
      </w:r>
      <w:r w:rsidRPr="0000116F">
        <w:rPr>
          <w:rFonts w:ascii="Arial" w:hAnsi="Arial" w:cs="Arial"/>
          <w:sz w:val="20"/>
          <w:szCs w:val="20"/>
        </w:rPr>
        <w:t>across</w:t>
      </w:r>
      <w:r w:rsidR="006A47E7" w:rsidRPr="0000116F">
        <w:rPr>
          <w:rFonts w:ascii="Arial" w:hAnsi="Arial" w:cs="Arial"/>
          <w:sz w:val="20"/>
          <w:szCs w:val="20"/>
        </w:rPr>
        <w:t xml:space="preserve"> </w:t>
      </w:r>
      <w:r w:rsidR="001064AE">
        <w:rPr>
          <w:rFonts w:ascii="Arial" w:hAnsi="Arial" w:cs="Arial"/>
          <w:sz w:val="20"/>
          <w:szCs w:val="20"/>
        </w:rPr>
        <w:t xml:space="preserve">9 </w:t>
      </w:r>
      <w:r w:rsidR="00A078C7">
        <w:rPr>
          <w:rFonts w:ascii="Arial" w:hAnsi="Arial" w:cs="Arial"/>
          <w:sz w:val="20"/>
          <w:szCs w:val="20"/>
        </w:rPr>
        <w:t>tracks</w:t>
      </w:r>
      <w:r w:rsidR="006A47E7" w:rsidRPr="0000116F">
        <w:rPr>
          <w:rFonts w:ascii="Arial" w:hAnsi="Arial" w:cs="Arial"/>
          <w:sz w:val="20"/>
          <w:szCs w:val="20"/>
        </w:rPr>
        <w:t xml:space="preserve"> </w:t>
      </w:r>
      <w:r w:rsidR="004E48C8">
        <w:rPr>
          <w:rFonts w:ascii="Arial" w:hAnsi="Arial" w:cs="Arial"/>
          <w:sz w:val="20"/>
          <w:szCs w:val="20"/>
        </w:rPr>
        <w:t xml:space="preserve">and </w:t>
      </w:r>
      <w:r w:rsidR="008303A8">
        <w:rPr>
          <w:rFonts w:ascii="Arial" w:hAnsi="Arial" w:cs="Arial"/>
          <w:sz w:val="20"/>
          <w:szCs w:val="20"/>
        </w:rPr>
        <w:t xml:space="preserve">9 therapeutics areas </w:t>
      </w:r>
      <w:r w:rsidR="004E48C8">
        <w:rPr>
          <w:rFonts w:ascii="Arial" w:hAnsi="Arial" w:cs="Arial"/>
          <w:sz w:val="20"/>
          <w:szCs w:val="20"/>
        </w:rPr>
        <w:t xml:space="preserve">featured </w:t>
      </w:r>
      <w:r w:rsidR="006A47E7" w:rsidRPr="0000116F">
        <w:rPr>
          <w:rFonts w:ascii="Arial" w:hAnsi="Arial" w:cs="Arial"/>
          <w:sz w:val="20"/>
          <w:szCs w:val="20"/>
        </w:rPr>
        <w:t>ranging from</w:t>
      </w:r>
      <w:r w:rsidRPr="0000116F">
        <w:rPr>
          <w:rFonts w:ascii="Arial" w:hAnsi="Arial" w:cs="Arial"/>
          <w:sz w:val="20"/>
          <w:szCs w:val="20"/>
        </w:rPr>
        <w:t>:</w:t>
      </w:r>
      <w:r w:rsidR="006A47E7" w:rsidRPr="0000116F">
        <w:rPr>
          <w:rFonts w:ascii="Arial" w:hAnsi="Arial" w:cs="Arial"/>
          <w:sz w:val="20"/>
          <w:szCs w:val="20"/>
        </w:rPr>
        <w:t xml:space="preserve"> </w:t>
      </w:r>
    </w:p>
    <w:p w14:paraId="56BF9167" w14:textId="77777777" w:rsidR="006A47E7" w:rsidRPr="0000116F" w:rsidRDefault="006A47E7" w:rsidP="006A47E7">
      <w:pPr>
        <w:spacing w:after="0" w:line="240" w:lineRule="auto"/>
        <w:rPr>
          <w:rFonts w:ascii="Arial" w:hAnsi="Arial" w:cs="Arial"/>
          <w:color w:val="313131"/>
          <w:sz w:val="20"/>
          <w:szCs w:val="20"/>
        </w:rPr>
      </w:pPr>
    </w:p>
    <w:p w14:paraId="56BF9168" w14:textId="0B0054FF" w:rsidR="006A47E7" w:rsidRDefault="006A47E7" w:rsidP="006A47E7">
      <w:pPr>
        <w:spacing w:after="0" w:line="240" w:lineRule="auto"/>
        <w:ind w:left="360"/>
        <w:rPr>
          <w:rFonts w:ascii="Arial" w:hAnsi="Arial" w:cs="Arial"/>
          <w:b/>
          <w:color w:val="313131"/>
          <w:sz w:val="20"/>
          <w:szCs w:val="20"/>
        </w:rPr>
      </w:pPr>
      <w:r w:rsidRPr="00DE0D06">
        <w:rPr>
          <w:rFonts w:ascii="Arial" w:hAnsi="Arial" w:cs="Arial"/>
          <w:b/>
          <w:color w:val="313131"/>
          <w:sz w:val="20"/>
          <w:szCs w:val="20"/>
          <w:highlight w:val="lightGray"/>
        </w:rPr>
        <w:t xml:space="preserve">&lt;select </w:t>
      </w:r>
      <w:r w:rsidR="0000116F" w:rsidRPr="00DE0D06">
        <w:rPr>
          <w:rFonts w:ascii="Arial" w:hAnsi="Arial" w:cs="Arial"/>
          <w:b/>
          <w:color w:val="313131"/>
          <w:sz w:val="20"/>
          <w:szCs w:val="20"/>
          <w:highlight w:val="lightGray"/>
        </w:rPr>
        <w:t>interest areas</w:t>
      </w:r>
      <w:r w:rsidRPr="00DE0D06">
        <w:rPr>
          <w:rFonts w:ascii="Arial" w:hAnsi="Arial" w:cs="Arial"/>
          <w:b/>
          <w:color w:val="313131"/>
          <w:sz w:val="20"/>
          <w:szCs w:val="20"/>
          <w:highlight w:val="lightGray"/>
        </w:rPr>
        <w:t xml:space="preserve"> applicable to you&gt;</w:t>
      </w:r>
    </w:p>
    <w:p w14:paraId="5DE3F90B" w14:textId="77777777" w:rsidR="004478D5" w:rsidRPr="0000116F" w:rsidRDefault="004478D5" w:rsidP="006A47E7">
      <w:pPr>
        <w:spacing w:after="0" w:line="240" w:lineRule="auto"/>
        <w:ind w:left="360"/>
        <w:rPr>
          <w:rFonts w:ascii="Arial" w:hAnsi="Arial" w:cs="Arial"/>
          <w:color w:val="313131"/>
          <w:sz w:val="20"/>
          <w:szCs w:val="20"/>
        </w:rPr>
      </w:pPr>
    </w:p>
    <w:p w14:paraId="641CB6FC" w14:textId="2E01090C" w:rsidR="006A47E7" w:rsidRDefault="0003798E" w:rsidP="0003798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inical Development</w:t>
      </w:r>
    </w:p>
    <w:p w14:paraId="069C1C94" w14:textId="78C4DC6F" w:rsidR="0003798E" w:rsidRDefault="0003798E" w:rsidP="0003798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inical Operation</w:t>
      </w:r>
    </w:p>
    <w:p w14:paraId="33498EAD" w14:textId="04EA37CE" w:rsidR="0003798E" w:rsidRDefault="0003798E" w:rsidP="0003798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gulatory Strategy</w:t>
      </w:r>
    </w:p>
    <w:p w14:paraId="286B84C6" w14:textId="4C8C6455" w:rsidR="0003798E" w:rsidRDefault="0003798E" w:rsidP="0003798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gulatory Operations</w:t>
      </w:r>
    </w:p>
    <w:p w14:paraId="40F1F0B7" w14:textId="18E94CF9" w:rsidR="0003798E" w:rsidRDefault="0003798E" w:rsidP="0003798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MC, Quality, GMP</w:t>
      </w:r>
    </w:p>
    <w:p w14:paraId="493A991D" w14:textId="4A34C4A0" w:rsidR="0003798E" w:rsidRDefault="0003798E" w:rsidP="0003798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inical Safety and Pharmacovigilance</w:t>
      </w:r>
    </w:p>
    <w:p w14:paraId="3F0C9ADC" w14:textId="52368F18" w:rsidR="0003798E" w:rsidRDefault="0003798E" w:rsidP="0003798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alue and Access</w:t>
      </w:r>
    </w:p>
    <w:p w14:paraId="121C6410" w14:textId="6C9ED823" w:rsidR="0003798E" w:rsidRDefault="0003798E" w:rsidP="0003798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ealth Policy</w:t>
      </w:r>
    </w:p>
    <w:p w14:paraId="24D6A995" w14:textId="023DCB90" w:rsidR="0003798E" w:rsidRDefault="0003798E" w:rsidP="0003798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gional Updates</w:t>
      </w:r>
    </w:p>
    <w:p w14:paraId="56BF9169" w14:textId="7FA20B65" w:rsidR="0003798E" w:rsidRPr="0003798E" w:rsidRDefault="0003798E" w:rsidP="0003798E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  <w:sectPr w:rsidR="0003798E" w:rsidRPr="0003798E" w:rsidSect="006A47E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6BF917C" w14:textId="77777777" w:rsidR="00BA10E7" w:rsidRPr="0003798E" w:rsidRDefault="00BA10E7" w:rsidP="0003798E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</w:p>
    <w:p w14:paraId="6ADB5673" w14:textId="77777777" w:rsidR="0003798E" w:rsidRDefault="0003798E" w:rsidP="0003798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6BF917D" w14:textId="097BBBAB" w:rsidR="0003798E" w:rsidRPr="0003798E" w:rsidRDefault="0003798E" w:rsidP="0003798E">
      <w:pPr>
        <w:spacing w:after="0" w:line="240" w:lineRule="auto"/>
        <w:rPr>
          <w:rFonts w:ascii="Arial" w:hAnsi="Arial" w:cs="Arial"/>
          <w:sz w:val="20"/>
          <w:szCs w:val="20"/>
        </w:rPr>
        <w:sectPr w:rsidR="0003798E" w:rsidRPr="0003798E" w:rsidSect="006A47E7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7031691A" w14:textId="55C74FC0" w:rsidR="0003798E" w:rsidRDefault="0003798E" w:rsidP="00957B88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rapeutic areas:</w:t>
      </w:r>
    </w:p>
    <w:p w14:paraId="5A4B6D0A" w14:textId="4BFCC701" w:rsidR="0003798E" w:rsidRDefault="0003798E" w:rsidP="0003798E">
      <w:pPr>
        <w:pStyle w:val="NormalWeb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eating Cancer/ Oncology</w:t>
      </w:r>
    </w:p>
    <w:p w14:paraId="3B6B4BCD" w14:textId="112BA3C3" w:rsidR="0003798E" w:rsidRDefault="0003798E" w:rsidP="0003798E">
      <w:pPr>
        <w:pStyle w:val="NormalWeb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novating in CNS</w:t>
      </w:r>
    </w:p>
    <w:p w14:paraId="523625F0" w14:textId="7F16AF50" w:rsidR="0003798E" w:rsidRDefault="0003798E" w:rsidP="0003798E">
      <w:pPr>
        <w:pStyle w:val="NormalWeb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abling and Gene</w:t>
      </w:r>
      <w:r w:rsidR="008303A8">
        <w:rPr>
          <w:rFonts w:ascii="Arial" w:hAnsi="Arial" w:cs="Arial"/>
          <w:sz w:val="20"/>
          <w:szCs w:val="20"/>
        </w:rPr>
        <w:t xml:space="preserve"> Therapies</w:t>
      </w:r>
    </w:p>
    <w:p w14:paraId="24508EFE" w14:textId="7286D49E" w:rsidR="008303A8" w:rsidRDefault="008303A8" w:rsidP="0003798E">
      <w:pPr>
        <w:pStyle w:val="NormalWeb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piring for Personalized Healthcare</w:t>
      </w:r>
    </w:p>
    <w:p w14:paraId="3997A251" w14:textId="3CD979AA" w:rsidR="008303A8" w:rsidRDefault="008303A8" w:rsidP="0003798E">
      <w:pPr>
        <w:pStyle w:val="NormalWeb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everaging Smart Health</w:t>
      </w:r>
    </w:p>
    <w:p w14:paraId="7E1D3F01" w14:textId="39C1226D" w:rsidR="008303A8" w:rsidRDefault="008303A8" w:rsidP="0003798E">
      <w:pPr>
        <w:pStyle w:val="NormalWeb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tient Science</w:t>
      </w:r>
    </w:p>
    <w:p w14:paraId="4152949A" w14:textId="1CC8AC65" w:rsidR="008303A8" w:rsidRDefault="008303A8" w:rsidP="0003798E">
      <w:pPr>
        <w:pStyle w:val="NormalWeb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ing with the Academics</w:t>
      </w:r>
    </w:p>
    <w:p w14:paraId="598A71B6" w14:textId="1FA9DF3A" w:rsidR="008303A8" w:rsidRDefault="008303A8" w:rsidP="0003798E">
      <w:pPr>
        <w:pStyle w:val="NormalWeb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fessional Development </w:t>
      </w:r>
    </w:p>
    <w:p w14:paraId="56BF917E" w14:textId="38D36E57" w:rsidR="00957B88" w:rsidRDefault="00957B88" w:rsidP="00957B88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I am seeking your support </w:t>
      </w:r>
      <w:r w:rsidR="004E48C8">
        <w:rPr>
          <w:rFonts w:ascii="Arial" w:hAnsi="Arial" w:cs="Arial"/>
          <w:sz w:val="20"/>
          <w:szCs w:val="20"/>
        </w:rPr>
        <w:t>in attending</w:t>
      </w:r>
      <w:r>
        <w:rPr>
          <w:rFonts w:ascii="Arial" w:hAnsi="Arial" w:cs="Arial"/>
          <w:sz w:val="20"/>
          <w:szCs w:val="20"/>
        </w:rPr>
        <w:t xml:space="preserve"> this meeting. The registration fee</w:t>
      </w:r>
      <w:r w:rsidR="006E6776">
        <w:rPr>
          <w:rFonts w:ascii="Arial" w:hAnsi="Arial" w:cs="Arial"/>
          <w:sz w:val="20"/>
          <w:szCs w:val="20"/>
        </w:rPr>
        <w:t xml:space="preserve"> is listed</w:t>
      </w:r>
      <w:r>
        <w:rPr>
          <w:rFonts w:ascii="Arial" w:hAnsi="Arial" w:cs="Arial"/>
          <w:sz w:val="20"/>
          <w:szCs w:val="20"/>
        </w:rPr>
        <w:t xml:space="preserve"> below. </w:t>
      </w:r>
    </w:p>
    <w:p w14:paraId="0F94C4C6" w14:textId="77777777" w:rsidR="00DE0D06" w:rsidRDefault="00DE0D06" w:rsidP="001C2C15">
      <w:pPr>
        <w:spacing w:after="0" w:line="240" w:lineRule="auto"/>
        <w:ind w:left="360"/>
        <w:rPr>
          <w:rFonts w:ascii="Arial" w:hAnsi="Arial" w:cs="Arial"/>
          <w:b/>
          <w:color w:val="313131"/>
          <w:sz w:val="20"/>
          <w:szCs w:val="20"/>
        </w:rPr>
      </w:pPr>
    </w:p>
    <w:p w14:paraId="2BE4090F" w14:textId="3224D38D" w:rsidR="001C2C15" w:rsidRPr="00DE0D06" w:rsidRDefault="00DE0D06" w:rsidP="00DE0D06">
      <w:pP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</w:pP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lt;</w:t>
      </w:r>
      <w: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 xml:space="preserve">Insert the registration rate applicable to you from </w:t>
      </w:r>
      <w:hyperlink r:id="rId11" w:history="1">
        <w:r w:rsidRPr="00DE0D06">
          <w:rPr>
            <w:rStyle w:val="Hyperlink"/>
            <w:rFonts w:ascii="Arial" w:hAnsi="Arial" w:cs="Arial"/>
            <w:b/>
            <w:sz w:val="20"/>
            <w:szCs w:val="20"/>
            <w:highlight w:val="lightGray"/>
            <w:shd w:val="clear" w:color="auto" w:fill="EEECE1"/>
          </w:rPr>
          <w:t>here</w:t>
        </w:r>
      </w:hyperlink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gt;</w:t>
      </w:r>
    </w:p>
    <w:p w14:paraId="56BF9197" w14:textId="71D77CA1" w:rsidR="006A47E7" w:rsidRDefault="006A47E7" w:rsidP="006A47E7">
      <w:pPr>
        <w:pStyle w:val="NormalWeb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ank you for taking the time to review this proposal. By atten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 xml:space="preserve">ding </w:t>
      </w:r>
      <w:r w:rsidR="001C2C15" w:rsidRPr="000E05C7">
        <w:rPr>
          <w:rFonts w:ascii="Arial" w:hAnsi="Arial" w:cs="Arial"/>
          <w:sz w:val="20"/>
          <w:szCs w:val="20"/>
        </w:rPr>
        <w:t>DIA Europe 2021</w:t>
      </w:r>
      <w:r w:rsidR="00A078C7">
        <w:rPr>
          <w:rFonts w:ascii="Arial" w:hAnsi="Arial" w:cs="Arial"/>
          <w:sz w:val="20"/>
          <w:szCs w:val="20"/>
        </w:rPr>
        <w:t xml:space="preserve"> </w:t>
      </w:r>
      <w:r w:rsidR="00C04839">
        <w:rPr>
          <w:rFonts w:ascii="Arial" w:hAnsi="Arial" w:cs="Arial"/>
          <w:sz w:val="20"/>
          <w:szCs w:val="20"/>
        </w:rPr>
        <w:t xml:space="preserve">having </w:t>
      </w:r>
      <w:r>
        <w:rPr>
          <w:rFonts w:ascii="Arial" w:hAnsi="Arial" w:cs="Arial"/>
          <w:sz w:val="20"/>
          <w:szCs w:val="20"/>
        </w:rPr>
        <w:t>the opportunity to develop my skills, gain knowledge</w:t>
      </w:r>
      <w:r w:rsidR="00D032F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establish key contacts will be a valuable investment for my profession, colleagues</w:t>
      </w:r>
      <w:r w:rsidR="00D032F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</w:t>
      </w:r>
      <w:r w:rsidRPr="00DE0D06">
        <w:rPr>
          <w:rFonts w:ascii="Arial" w:hAnsi="Arial" w:cs="Arial"/>
          <w:b/>
          <w:sz w:val="20"/>
          <w:szCs w:val="20"/>
          <w:highlight w:val="lightGray"/>
        </w:rPr>
        <w:t>&lt;insert name of your organization here&gt;</w:t>
      </w:r>
      <w:r w:rsidR="00C04839">
        <w:rPr>
          <w:rFonts w:ascii="Arial" w:hAnsi="Arial" w:cs="Arial"/>
          <w:b/>
          <w:sz w:val="20"/>
          <w:szCs w:val="20"/>
        </w:rPr>
        <w:t>.</w:t>
      </w:r>
    </w:p>
    <w:p w14:paraId="56BF9199" w14:textId="51B06322" w:rsidR="006A47E7" w:rsidRDefault="006A47E7" w:rsidP="006A47E7">
      <w:pPr>
        <w:pStyle w:val="NormalWeb"/>
        <w:rPr>
          <w:rFonts w:ascii="Arial" w:hAnsi="Arial" w:cs="Arial"/>
          <w:sz w:val="20"/>
          <w:szCs w:val="20"/>
        </w:rPr>
      </w:pPr>
      <w:r w:rsidRPr="00957B88">
        <w:rPr>
          <w:rFonts w:ascii="Arial" w:hAnsi="Arial" w:cs="Arial"/>
          <w:sz w:val="20"/>
          <w:szCs w:val="20"/>
        </w:rPr>
        <w:t>Sincerely,</w:t>
      </w:r>
    </w:p>
    <w:p w14:paraId="55FF989E" w14:textId="54104DD3" w:rsidR="00DE0D06" w:rsidRPr="00D67BA0" w:rsidRDefault="00DE0D06" w:rsidP="00DE0D06">
      <w:pP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</w:pP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lt;</w:t>
      </w:r>
      <w: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Your name</w:t>
      </w: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gt;</w:t>
      </w:r>
    </w:p>
    <w:p w14:paraId="76D7F5DA" w14:textId="77777777" w:rsidR="00DE0D06" w:rsidRPr="00D67BA0" w:rsidRDefault="00DE0D06" w:rsidP="006A47E7">
      <w:pPr>
        <w:pStyle w:val="NormalWeb"/>
        <w:rPr>
          <w:rFonts w:ascii="Arial" w:hAnsi="Arial" w:cs="Arial"/>
          <w:sz w:val="20"/>
          <w:szCs w:val="20"/>
        </w:rPr>
      </w:pPr>
    </w:p>
    <w:p w14:paraId="56BF919C" w14:textId="77777777" w:rsidR="00E82163" w:rsidRDefault="00E82163"/>
    <w:sectPr w:rsidR="00E82163" w:rsidSect="006A47E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36DB"/>
    <w:multiLevelType w:val="hybridMultilevel"/>
    <w:tmpl w:val="9372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277B1"/>
    <w:multiLevelType w:val="hybridMultilevel"/>
    <w:tmpl w:val="49B62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B1288"/>
    <w:multiLevelType w:val="hybridMultilevel"/>
    <w:tmpl w:val="3B14DB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83147E3"/>
    <w:multiLevelType w:val="hybridMultilevel"/>
    <w:tmpl w:val="2FB0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Q0NTUwtTA0MTRV0lEKTi0uzszPAykwrAUA57DFpCwAAAA="/>
  </w:docVars>
  <w:rsids>
    <w:rsidRoot w:val="006A47E7"/>
    <w:rsid w:val="0000116F"/>
    <w:rsid w:val="00006852"/>
    <w:rsid w:val="0003798E"/>
    <w:rsid w:val="000C24B1"/>
    <w:rsid w:val="000D3AF6"/>
    <w:rsid w:val="000E05C7"/>
    <w:rsid w:val="001064AE"/>
    <w:rsid w:val="001609F4"/>
    <w:rsid w:val="00162B6F"/>
    <w:rsid w:val="001672D1"/>
    <w:rsid w:val="00172A1B"/>
    <w:rsid w:val="00195372"/>
    <w:rsid w:val="001A72F9"/>
    <w:rsid w:val="001B16E4"/>
    <w:rsid w:val="001C2C15"/>
    <w:rsid w:val="001F2907"/>
    <w:rsid w:val="001F50C7"/>
    <w:rsid w:val="00211653"/>
    <w:rsid w:val="00233557"/>
    <w:rsid w:val="00251138"/>
    <w:rsid w:val="002766C1"/>
    <w:rsid w:val="002A4249"/>
    <w:rsid w:val="002B17E4"/>
    <w:rsid w:val="002D7BDC"/>
    <w:rsid w:val="002E079F"/>
    <w:rsid w:val="0031036E"/>
    <w:rsid w:val="0032231E"/>
    <w:rsid w:val="003445E9"/>
    <w:rsid w:val="003514BA"/>
    <w:rsid w:val="003602D3"/>
    <w:rsid w:val="00380A70"/>
    <w:rsid w:val="003A3AC4"/>
    <w:rsid w:val="003C3846"/>
    <w:rsid w:val="003E7285"/>
    <w:rsid w:val="003E7636"/>
    <w:rsid w:val="003F47E8"/>
    <w:rsid w:val="004072AA"/>
    <w:rsid w:val="0044090D"/>
    <w:rsid w:val="004478D5"/>
    <w:rsid w:val="004D238C"/>
    <w:rsid w:val="004E48C8"/>
    <w:rsid w:val="004E5015"/>
    <w:rsid w:val="004F162F"/>
    <w:rsid w:val="004F75F4"/>
    <w:rsid w:val="00502006"/>
    <w:rsid w:val="005058FF"/>
    <w:rsid w:val="00511FA2"/>
    <w:rsid w:val="00521323"/>
    <w:rsid w:val="00524D1F"/>
    <w:rsid w:val="005267D5"/>
    <w:rsid w:val="00545A03"/>
    <w:rsid w:val="00550FE4"/>
    <w:rsid w:val="00595F27"/>
    <w:rsid w:val="005B4148"/>
    <w:rsid w:val="005B7A8E"/>
    <w:rsid w:val="005D7BF9"/>
    <w:rsid w:val="005E1AE6"/>
    <w:rsid w:val="005E59BC"/>
    <w:rsid w:val="00610D8F"/>
    <w:rsid w:val="00610FB2"/>
    <w:rsid w:val="006127BB"/>
    <w:rsid w:val="00621C44"/>
    <w:rsid w:val="006421C8"/>
    <w:rsid w:val="00670135"/>
    <w:rsid w:val="00685A7D"/>
    <w:rsid w:val="00692E85"/>
    <w:rsid w:val="006A47E7"/>
    <w:rsid w:val="006B0234"/>
    <w:rsid w:val="006B6396"/>
    <w:rsid w:val="006C40AB"/>
    <w:rsid w:val="006D368C"/>
    <w:rsid w:val="006E6776"/>
    <w:rsid w:val="00710B14"/>
    <w:rsid w:val="007205EF"/>
    <w:rsid w:val="00721C10"/>
    <w:rsid w:val="0073566B"/>
    <w:rsid w:val="0074639E"/>
    <w:rsid w:val="00752FA5"/>
    <w:rsid w:val="0075647C"/>
    <w:rsid w:val="007A01AF"/>
    <w:rsid w:val="007B3CCC"/>
    <w:rsid w:val="007D5848"/>
    <w:rsid w:val="007F1DA4"/>
    <w:rsid w:val="008303A8"/>
    <w:rsid w:val="008A4E50"/>
    <w:rsid w:val="00905A28"/>
    <w:rsid w:val="00913DCB"/>
    <w:rsid w:val="00915A5E"/>
    <w:rsid w:val="00916B3C"/>
    <w:rsid w:val="009333ED"/>
    <w:rsid w:val="00957458"/>
    <w:rsid w:val="00957B88"/>
    <w:rsid w:val="00980F7A"/>
    <w:rsid w:val="0098207F"/>
    <w:rsid w:val="0098522C"/>
    <w:rsid w:val="00986411"/>
    <w:rsid w:val="00986503"/>
    <w:rsid w:val="00997A65"/>
    <w:rsid w:val="009A3659"/>
    <w:rsid w:val="009B201F"/>
    <w:rsid w:val="009E1BFB"/>
    <w:rsid w:val="009F1795"/>
    <w:rsid w:val="009F5AEB"/>
    <w:rsid w:val="009F7C82"/>
    <w:rsid w:val="009F7FF2"/>
    <w:rsid w:val="00A04E1B"/>
    <w:rsid w:val="00A078C7"/>
    <w:rsid w:val="00A2476D"/>
    <w:rsid w:val="00A30326"/>
    <w:rsid w:val="00A309AA"/>
    <w:rsid w:val="00A30C18"/>
    <w:rsid w:val="00A3605D"/>
    <w:rsid w:val="00A534CD"/>
    <w:rsid w:val="00A568BC"/>
    <w:rsid w:val="00A81119"/>
    <w:rsid w:val="00A82243"/>
    <w:rsid w:val="00A945EF"/>
    <w:rsid w:val="00AB5B14"/>
    <w:rsid w:val="00AB6159"/>
    <w:rsid w:val="00AB674F"/>
    <w:rsid w:val="00AC1BE2"/>
    <w:rsid w:val="00AD6E65"/>
    <w:rsid w:val="00AD777C"/>
    <w:rsid w:val="00AF5A23"/>
    <w:rsid w:val="00B02F6E"/>
    <w:rsid w:val="00B209FD"/>
    <w:rsid w:val="00B60103"/>
    <w:rsid w:val="00B635B6"/>
    <w:rsid w:val="00B7211C"/>
    <w:rsid w:val="00BA103D"/>
    <w:rsid w:val="00BA10E7"/>
    <w:rsid w:val="00BB64F3"/>
    <w:rsid w:val="00BE446E"/>
    <w:rsid w:val="00C04839"/>
    <w:rsid w:val="00C267EF"/>
    <w:rsid w:val="00C63CFD"/>
    <w:rsid w:val="00C90A8A"/>
    <w:rsid w:val="00CA3D34"/>
    <w:rsid w:val="00CB1403"/>
    <w:rsid w:val="00D032F0"/>
    <w:rsid w:val="00D3068B"/>
    <w:rsid w:val="00D41F0A"/>
    <w:rsid w:val="00D43F23"/>
    <w:rsid w:val="00D54A7D"/>
    <w:rsid w:val="00D90C6A"/>
    <w:rsid w:val="00DA53C2"/>
    <w:rsid w:val="00DB598E"/>
    <w:rsid w:val="00DC5654"/>
    <w:rsid w:val="00DC7FC4"/>
    <w:rsid w:val="00DD39EF"/>
    <w:rsid w:val="00DE0D06"/>
    <w:rsid w:val="00E10D92"/>
    <w:rsid w:val="00E636D8"/>
    <w:rsid w:val="00E76FDE"/>
    <w:rsid w:val="00E82163"/>
    <w:rsid w:val="00ED109A"/>
    <w:rsid w:val="00ED1ACB"/>
    <w:rsid w:val="00ED3454"/>
    <w:rsid w:val="00ED4D94"/>
    <w:rsid w:val="00F15CFA"/>
    <w:rsid w:val="00F41E70"/>
    <w:rsid w:val="00F86EF1"/>
    <w:rsid w:val="00FB3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F915F"/>
  <w15:docId w15:val="{D446F8DD-B668-48DF-A369-E80CCE261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7E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A47E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A47E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A47E7"/>
    <w:rPr>
      <w:b/>
      <w:bCs/>
    </w:rPr>
  </w:style>
  <w:style w:type="character" w:styleId="Hyperlink">
    <w:name w:val="Hyperlink"/>
    <w:basedOn w:val="DefaultParagraphFont"/>
    <w:uiPriority w:val="99"/>
    <w:unhideWhenUsed/>
    <w:rsid w:val="006A47E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C5654"/>
    <w:rPr>
      <w:color w:val="800080"/>
      <w:u w:val="single"/>
    </w:rPr>
  </w:style>
  <w:style w:type="character" w:customStyle="1" w:styleId="apple-style-span">
    <w:name w:val="apple-style-span"/>
    <w:basedOn w:val="DefaultParagraphFont"/>
    <w:rsid w:val="00685A7D"/>
  </w:style>
  <w:style w:type="paragraph" w:styleId="BalloonText">
    <w:name w:val="Balloon Text"/>
    <w:basedOn w:val="Normal"/>
    <w:link w:val="BalloonTextChar"/>
    <w:uiPriority w:val="99"/>
    <w:semiHidden/>
    <w:unhideWhenUsed/>
    <w:rsid w:val="006421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1C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078C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E0D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D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D0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D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D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40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84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0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94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3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80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60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8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6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547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https://www.diaglobal.org/en/flagship/dia-europe-2021/about/register" TargetMode="External"/><Relationship Id="rId5" Type="http://schemas.openxmlformats.org/officeDocument/2006/relationships/customXml" Target="../customXml/item5.xml"/><Relationship Id="rId10" Type="http://schemas.openxmlformats.org/officeDocument/2006/relationships/hyperlink" Target="https://www.diaglobal.org/Flagship/DIA-Europe-2021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 Document" ma:contentTypeID="0x0101007EDFF2051E4E304A84E61DD9B9CEA93D12005BFB308AC0EAF045A8B3239464326A1E" ma:contentTypeVersion="3" ma:contentTypeDescription="Create a new document." ma:contentTypeScope="" ma:versionID="e3e4462436650087bfe41302c3b18bbe">
  <xsd:schema xmlns:xsd="http://www.w3.org/2001/XMLSchema" xmlns:p="http://schemas.microsoft.com/office/2006/metadata/properties" xmlns:ns2="d9d0f46b-f6a6-4db7-a277-b2edc3298236" targetNamespace="http://schemas.microsoft.com/office/2006/metadata/properties" ma:root="true" ma:fieldsID="5c790bd4ae1109354951a9e9af3643c4" ns2:_="">
    <xsd:import namespace="d9d0f46b-f6a6-4db7-a277-b2edc3298236"/>
    <xsd:element name="properties">
      <xsd:complexType>
        <xsd:sequence>
          <xsd:element name="documentManagement">
            <xsd:complexType>
              <xsd:all>
                <xsd:element ref="ns2:Year"/>
                <xsd:element ref="ns2:Content_x0020_Region"/>
                <xsd:element ref="ns2:Retention_x0020_Schedule"/>
                <xsd:element ref="ns2:Responsible_x0020_Office"/>
                <xsd:element ref="ns2:Doc_x0020_Status"/>
                <xsd:element ref="ns2:Meeting_x0020_Code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d9d0f46b-f6a6-4db7-a277-b2edc3298236" elementFormDefault="qualified">
    <xsd:import namespace="http://schemas.microsoft.com/office/2006/documentManagement/types"/>
    <xsd:element name="Year" ma:index="8" ma:displayName="Year" ma:list="{090302be-5fa6-4807-8954-04f8be0b0748}" ma:internalName="Year" ma:showField="Title" ma:web="d9d0f46b-f6a6-4db7-a277-b2edc3298236">
      <xsd:simpleType>
        <xsd:restriction base="dms:Lookup"/>
      </xsd:simpleType>
    </xsd:element>
    <xsd:element name="Content_x0020_Region" ma:index="9" ma:displayName="Content Region" ma:list="{6f98ea51-7189-4b6a-a911-ad4d34d5dcf8}" ma:internalName="Content_x0020_Region" ma:showField="Title" ma:web="d9d0f46b-f6a6-4db7-a277-b2edc3298236">
      <xsd:simpleType>
        <xsd:restriction base="dms:Lookup"/>
      </xsd:simpleType>
    </xsd:element>
    <xsd:element name="Retention_x0020_Schedule" ma:index="10" ma:displayName="Retention Schedule" ma:list="{88ff0776-613d-4cb1-be01-79219c896d29}" ma:internalName="Retention_x0020_Schedule" ma:showField="Title" ma:web="d9d0f46b-f6a6-4db7-a277-b2edc3298236">
      <xsd:simpleType>
        <xsd:restriction base="dms:Lookup"/>
      </xsd:simpleType>
    </xsd:element>
    <xsd:element name="Responsible_x0020_Office" ma:index="11" ma:displayName="Responsible Office" ma:list="{f4bb6a4e-f6fb-4236-8cef-05f09eb91670}" ma:internalName="Responsible_x0020_Office" ma:showField="Title" ma:web="d9d0f46b-f6a6-4db7-a277-b2edc3298236">
      <xsd:simpleType>
        <xsd:restriction base="dms:Lookup"/>
      </xsd:simpleType>
    </xsd:element>
    <xsd:element name="Doc_x0020_Status" ma:index="12" ma:displayName="Doc Status" ma:list="{9c958115-5b88-40e9-a53f-abb8ad925efc}" ma:internalName="Doc_x0020_Status" ma:readOnly="false" ma:showField="Title" ma:web="d9d0f46b-f6a6-4db7-a277-b2edc3298236">
      <xsd:simpleType>
        <xsd:restriction base="dms:Lookup"/>
      </xsd:simpleType>
    </xsd:element>
    <xsd:element name="Meeting_x0020_Code" ma:index="13" ma:displayName="Meeting Code" ma:list="{9259e9ed-b16d-438b-a495-9ecf31ddf0a8}" ma:internalName="Meeting_x0020_Code" ma:showField="Title" ma:web="d9d0f46b-f6a6-4db7-a277-b2edc3298236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Year xmlns="d9d0f46b-f6a6-4db7-a277-b2edc3298236">26</Year>
    <Doc_x0020_Status xmlns="d9d0f46b-f6a6-4db7-a277-b2edc3298236">1</Doc_x0020_Status>
    <Meeting_x0020_Code xmlns="d9d0f46b-f6a6-4db7-a277-b2edc3298236">2062</Meeting_x0020_Code>
    <Retention_x0020_Schedule xmlns="d9d0f46b-f6a6-4db7-a277-b2edc3298236">3</Retention_x0020_Schedule>
    <Content_x0020_Region xmlns="d9d0f46b-f6a6-4db7-a277-b2edc3298236">6</Content_x0020_Region>
    <Responsible_x0020_Office xmlns="d9d0f46b-f6a6-4db7-a277-b2edc3298236">3</Responsible_x0020_Office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B80484-53E6-42B0-8363-80657677B77C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07CE0966-7D03-4EF9-8B21-7FEFEB638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9315A0-FE13-425F-BCFF-C0A28D75BF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d0f46b-f6a6-4db7-a277-b2edc3298236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53EC0B3B-FF76-432D-81EE-39321D6676E1}">
  <ds:schemaRefs>
    <ds:schemaRef ds:uri="http://schemas.microsoft.com/office/2006/metadata/properties"/>
    <ds:schemaRef ds:uri="d9d0f46b-f6a6-4db7-a277-b2edc3298236"/>
  </ds:schemaRefs>
</ds:datastoreItem>
</file>

<file path=customXml/itemProps5.xml><?xml version="1.0" encoding="utf-8"?>
<ds:datastoreItem xmlns:ds="http://schemas.openxmlformats.org/officeDocument/2006/customXml" ds:itemID="{DF148C3D-4432-451B-9989-9AAC187F5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Links>
    <vt:vector size="12" baseType="variant">
      <vt:variant>
        <vt:i4>3932287</vt:i4>
      </vt:variant>
      <vt:variant>
        <vt:i4>3</vt:i4>
      </vt:variant>
      <vt:variant>
        <vt:i4>0</vt:i4>
      </vt:variant>
      <vt:variant>
        <vt:i4>5</vt:i4>
      </vt:variant>
      <vt:variant>
        <vt:lpwstr>http://www.diahome.org/productfiles/23753/11001_Hotel_Info_and_Map.pdf</vt:lpwstr>
      </vt:variant>
      <vt:variant>
        <vt:lpwstr/>
      </vt:variant>
      <vt:variant>
        <vt:i4>7077943</vt:i4>
      </vt:variant>
      <vt:variant>
        <vt:i4>0</vt:i4>
      </vt:variant>
      <vt:variant>
        <vt:i4>0</vt:i4>
      </vt:variant>
      <vt:variant>
        <vt:i4>5</vt:i4>
      </vt:variant>
      <vt:variant>
        <vt:lpwstr>http://www.diahome.org/DIAHOME/FlagshipMeetings/Transportation.aspx?meetingid=2375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</dc:creator>
  <cp:lastModifiedBy>Sabine Vanaga</cp:lastModifiedBy>
  <cp:revision>3</cp:revision>
  <cp:lastPrinted>2014-09-25T16:10:00Z</cp:lastPrinted>
  <dcterms:created xsi:type="dcterms:W3CDTF">2020-11-12T10:43:00Z</dcterms:created>
  <dcterms:modified xsi:type="dcterms:W3CDTF">2020-11-12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DFF2051E4E304A84E61DD9B9CEA93D12005BFB308AC0EAF045A8B3239464326A1E</vt:lpwstr>
  </property>
</Properties>
</file>